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BAE141D" w:rsidR="007E3502" w:rsidRPr="00A27EDB" w:rsidRDefault="005B7C51" w:rsidP="00893BFC">
            <w:pPr>
              <w:rPr>
                <w:b/>
                <w:bCs/>
              </w:rPr>
            </w:pPr>
            <w:r>
              <w:rPr>
                <w:b/>
                <w:bCs/>
              </w:rPr>
              <w:t>THM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58AF2A16" w:rsidR="008B26FE" w:rsidRDefault="008B26FE" w:rsidP="008B26FE">
            <w:r>
              <w:t xml:space="preserve">You have submitted evidence of completing </w:t>
            </w:r>
            <w:r w:rsidR="00A27EDB">
              <w:t>each learning brief</w:t>
            </w:r>
            <w:r>
              <w:t xml:space="preserve">. This evidence is </w:t>
            </w:r>
            <w:r w:rsidR="005B7C51">
              <w:t>presen</w:t>
            </w:r>
            <w:r>
              <w:t xml:space="preserve">ted </w:t>
            </w:r>
            <w:r w:rsidR="005B7C51">
              <w:t>in an appropriate format</w:t>
            </w:r>
            <w:r>
              <w:t xml:space="preserve"> unless negotiated </w:t>
            </w:r>
            <w:r w:rsidR="005B7C51">
              <w:t>otherwise</w:t>
            </w:r>
            <w:r>
              <w:t>.</w:t>
            </w:r>
          </w:p>
          <w:p w14:paraId="74C19F9D" w14:textId="0EE8137F" w:rsidR="008B26FE" w:rsidRDefault="008B26FE" w:rsidP="008B26FE"/>
          <w:p w14:paraId="78409A5E" w14:textId="4DABCEF4" w:rsidR="00A65F2C" w:rsidRDefault="00A65F2C" w:rsidP="00A65F2C">
            <w:r>
              <w:t xml:space="preserve">There is evidence of the following submissions: </w:t>
            </w:r>
          </w:p>
          <w:p w14:paraId="532F5502" w14:textId="702CDABC" w:rsidR="00A27EDB" w:rsidRDefault="00A27EDB" w:rsidP="00A65F2C"/>
          <w:p w14:paraId="03D03F09" w14:textId="60D97A09" w:rsidR="005B7C51" w:rsidRDefault="005B7C51" w:rsidP="00A65F2C">
            <w:r>
              <w:t>Option 1: Introduction to Cyber Security</w:t>
            </w:r>
          </w:p>
          <w:p w14:paraId="17963B4A" w14:textId="25CED274" w:rsidR="00A27EDB" w:rsidRDefault="005B7C51" w:rsidP="00A27EDB">
            <w:pPr>
              <w:pStyle w:val="ListParagraph"/>
              <w:numPr>
                <w:ilvl w:val="0"/>
                <w:numId w:val="10"/>
              </w:numPr>
            </w:pPr>
            <w:r>
              <w:t>Introduction to Cyber Security</w:t>
            </w:r>
          </w:p>
          <w:p w14:paraId="0491BFFD" w14:textId="239E4AE7" w:rsidR="005B7C51" w:rsidRDefault="005B7C51" w:rsidP="00A27EDB">
            <w:pPr>
              <w:pStyle w:val="ListParagraph"/>
              <w:numPr>
                <w:ilvl w:val="0"/>
                <w:numId w:val="10"/>
              </w:numPr>
            </w:pPr>
            <w:r>
              <w:t>Introduction to Offensive Security</w:t>
            </w:r>
          </w:p>
          <w:p w14:paraId="43C2CEF6" w14:textId="72537EA9" w:rsidR="005B7C51" w:rsidRDefault="005B7C51" w:rsidP="00A27EDB">
            <w:pPr>
              <w:pStyle w:val="ListParagraph"/>
              <w:numPr>
                <w:ilvl w:val="0"/>
                <w:numId w:val="10"/>
              </w:numPr>
            </w:pPr>
            <w:r>
              <w:t>Introduction to Defensive Security</w:t>
            </w:r>
          </w:p>
          <w:p w14:paraId="082EFB8E" w14:textId="3B016010" w:rsidR="005B7C51" w:rsidRDefault="005B7C51" w:rsidP="005B7C51"/>
          <w:p w14:paraId="3ECF2040" w14:textId="4E13F93E" w:rsidR="005B7C51" w:rsidRDefault="005B7C51" w:rsidP="005B7C51">
            <w:r>
              <w:t>Option 2: Pre-security</w:t>
            </w:r>
          </w:p>
          <w:p w14:paraId="6F4D8FB2" w14:textId="598E1416" w:rsidR="005B7C51" w:rsidRDefault="005B7C51" w:rsidP="005B7C51">
            <w:pPr>
              <w:pStyle w:val="ListParagraph"/>
              <w:numPr>
                <w:ilvl w:val="0"/>
                <w:numId w:val="10"/>
              </w:numPr>
            </w:pPr>
            <w:r>
              <w:t>Cyber Security Introduction and How the web works</w:t>
            </w:r>
          </w:p>
          <w:p w14:paraId="3AA5839B" w14:textId="761392F9" w:rsidR="005B7C51" w:rsidRDefault="005B7C51" w:rsidP="005B7C51">
            <w:pPr>
              <w:pStyle w:val="ListParagraph"/>
              <w:numPr>
                <w:ilvl w:val="0"/>
                <w:numId w:val="10"/>
              </w:numPr>
            </w:pPr>
            <w:r>
              <w:t>Network Fundamentals</w:t>
            </w:r>
          </w:p>
          <w:p w14:paraId="67FA55A3" w14:textId="25F7153B" w:rsidR="005B7C51" w:rsidRDefault="005B7C51" w:rsidP="005B7C51">
            <w:pPr>
              <w:pStyle w:val="ListParagraph"/>
              <w:numPr>
                <w:ilvl w:val="0"/>
                <w:numId w:val="10"/>
              </w:numPr>
            </w:pPr>
            <w:r>
              <w:t>Linux Fundamentals or Windows Fundamentals</w:t>
            </w:r>
          </w:p>
          <w:p w14:paraId="0BA02FAD" w14:textId="1B51C6CF" w:rsidR="00A65F2C" w:rsidRDefault="00A65F2C" w:rsidP="00A65F2C"/>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4"/>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4"/>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58283226" w14:textId="12F63AD3" w:rsidR="007E3502" w:rsidRPr="00A65F2C" w:rsidRDefault="007E3502" w:rsidP="005B7C51">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0B3B6196"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001B5C10"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5A496E7" w:rsidR="007E3502" w:rsidRPr="007023B1" w:rsidRDefault="007E3502" w:rsidP="007E3502">
            <w:pPr>
              <w:jc w:val="center"/>
              <w:rPr>
                <w:color w:val="auto"/>
              </w:rPr>
            </w:pPr>
            <w:r w:rsidRPr="007023B1">
              <w:t>A __/</w:t>
            </w:r>
            <w:r w:rsidR="005B7C51">
              <w:t>12</w:t>
            </w:r>
            <w:r w:rsidRPr="007023B1">
              <w:br/>
              <w:t>T __/</w:t>
            </w:r>
            <w:r w:rsidR="005B7C51">
              <w:t>6</w:t>
            </w:r>
          </w:p>
        </w:tc>
      </w:tr>
      <w:tr w:rsidR="00A27EDB"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77E570C7" w:rsidR="00A27EDB" w:rsidRDefault="00A27EDB" w:rsidP="00A27EDB">
            <w:r>
              <w:t xml:space="preserve">You have submitted evidence of completing </w:t>
            </w:r>
            <w:r w:rsidR="005B7C51">
              <w:t xml:space="preserve">the </w:t>
            </w:r>
            <w:r>
              <w:t xml:space="preserve">required assessment </w:t>
            </w:r>
            <w:r>
              <w:lastRenderedPageBreak/>
              <w:t xml:space="preserve">material. This evidence is </w:t>
            </w:r>
            <w:r w:rsidR="005B7C51">
              <w:t>presen</w:t>
            </w:r>
            <w:r>
              <w:t>ted in an appropriate format unless negotiated</w:t>
            </w:r>
            <w:r w:rsidR="005B7C51">
              <w:t xml:space="preserve"> otherwise`</w:t>
            </w:r>
          </w:p>
          <w:p w14:paraId="19D0E6C6" w14:textId="77777777" w:rsidR="00A27EDB" w:rsidRDefault="00A27EDB" w:rsidP="00A27EDB"/>
          <w:p w14:paraId="7E31F798" w14:textId="77777777" w:rsidR="00A27EDB" w:rsidRDefault="00A27EDB" w:rsidP="00A27EDB">
            <w:r>
              <w:t xml:space="preserve">There is evidence of the following submissions: </w:t>
            </w:r>
          </w:p>
          <w:p w14:paraId="5DF46EDD" w14:textId="77777777" w:rsidR="00A27EDB" w:rsidRDefault="00A27EDB" w:rsidP="00A27EDB"/>
          <w:p w14:paraId="054DFCD0" w14:textId="77777777" w:rsidR="00A27EDB" w:rsidRDefault="00A27EDB" w:rsidP="00A27EDB"/>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77777777" w:rsidR="00A27EDB" w:rsidRDefault="00A27EDB" w:rsidP="00A27EDB">
            <w:pPr>
              <w:pStyle w:val="ListParagraph"/>
              <w:numPr>
                <w:ilvl w:val="0"/>
                <w:numId w:val="4"/>
              </w:numPr>
            </w:pPr>
            <w:r w:rsidRPr="008B26FE">
              <w:rPr>
                <w:b/>
                <w:bCs/>
              </w:rPr>
              <w:t>Knowledge</w:t>
            </w:r>
            <w:r>
              <w:t>: Your evidence highlights that you recall, and list relevant terms covered in your learning. It may tell a story to the reader (the teacher) or state the conditions of your learning.</w:t>
            </w:r>
          </w:p>
          <w:p w14:paraId="36E77B26" w14:textId="77777777" w:rsidR="00A27EDB" w:rsidRDefault="00A27EDB" w:rsidP="00A27EDB">
            <w:pPr>
              <w:pStyle w:val="ListParagraph"/>
              <w:numPr>
                <w:ilvl w:val="0"/>
                <w:numId w:val="4"/>
              </w:numPr>
            </w:pPr>
            <w:r w:rsidRPr="008B26FE">
              <w:rPr>
                <w:b/>
                <w:bCs/>
              </w:rPr>
              <w:t>Comprehension</w:t>
            </w:r>
            <w:r>
              <w:t>: Your evidence highlights that you can identify key aspects of your learning or explains to the author what you've done.</w:t>
            </w:r>
          </w:p>
          <w:p w14:paraId="64F3E435" w14:textId="696C224A" w:rsidR="00A27EDB" w:rsidRPr="007023B1" w:rsidRDefault="00A27EDB" w:rsidP="00A27EDB">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lastRenderedPageBreak/>
              <w:t>2</w:t>
            </w:r>
          </w:p>
          <w:p w14:paraId="553876EC" w14:textId="77777777" w:rsidR="00A27EDB" w:rsidRPr="007023B1" w:rsidRDefault="00A27EDB" w:rsidP="00A27EDB">
            <w:pPr>
              <w:jc w:val="center"/>
            </w:pPr>
            <w:r w:rsidRPr="007023B1">
              <w:rPr>
                <w:rFonts w:eastAsia="Calibri"/>
              </w:rPr>
              <w:t>2</w:t>
            </w:r>
          </w:p>
          <w:p w14:paraId="7237278E" w14:textId="77777777" w:rsidR="00A27EDB" w:rsidRPr="007023B1" w:rsidRDefault="00A27EDB" w:rsidP="00A27EDB">
            <w:pPr>
              <w:jc w:val="center"/>
            </w:pPr>
            <w:r w:rsidRPr="007023B1">
              <w:rPr>
                <w:rFonts w:eastAsia="Calibri"/>
              </w:rPr>
              <w:lastRenderedPageBreak/>
              <w:t>2</w:t>
            </w:r>
          </w:p>
          <w:p w14:paraId="06637EBA" w14:textId="48F55B09" w:rsidR="00A27EDB" w:rsidRPr="007023B1" w:rsidRDefault="00A27EDB" w:rsidP="00A27EDB">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DD56FE0" w:rsidR="00A27EDB" w:rsidRPr="007023B1" w:rsidRDefault="00A27EDB" w:rsidP="00A27EDB">
            <w:pPr>
              <w:jc w:val="center"/>
            </w:pPr>
            <w:r w:rsidRPr="007023B1">
              <w:lastRenderedPageBreak/>
              <w:t>__/2</w:t>
            </w:r>
            <w:r w:rsidRPr="007023B1">
              <w:br/>
              <w:t>__/2</w:t>
            </w:r>
            <w:r w:rsidRPr="007023B1">
              <w:br/>
            </w:r>
            <w:r w:rsidRPr="007023B1">
              <w:lastRenderedPageBreak/>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1943C0B" w:rsidR="00A27EDB" w:rsidRPr="007023B1" w:rsidRDefault="00A27EDB" w:rsidP="00A27EDB">
            <w:pPr>
              <w:jc w:val="center"/>
            </w:pPr>
            <w:r w:rsidRPr="007023B1">
              <w:lastRenderedPageBreak/>
              <w:t>__/2</w:t>
            </w:r>
            <w:r w:rsidRPr="007023B1">
              <w:br/>
              <w:t>__/2</w:t>
            </w:r>
            <w:r w:rsidRPr="007023B1">
              <w:br/>
            </w:r>
            <w:r w:rsidRPr="007023B1">
              <w:lastRenderedPageBreak/>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1BF2E5" w14:textId="77777777" w:rsidR="00A27EDB" w:rsidRPr="007023B1" w:rsidRDefault="00A27EDB" w:rsidP="00A27EDB">
            <w:pPr>
              <w:jc w:val="center"/>
            </w:pPr>
            <w:r w:rsidRPr="007023B1">
              <w:lastRenderedPageBreak/>
              <w:t>A x2</w:t>
            </w:r>
          </w:p>
          <w:p w14:paraId="1C737C0F" w14:textId="57422D88" w:rsidR="00A27EDB" w:rsidRPr="007023B1" w:rsidRDefault="00A27EDB" w:rsidP="00A27EDB">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572CFA24" w:rsidR="00A27EDB" w:rsidRPr="007023B1" w:rsidRDefault="00A27EDB" w:rsidP="00A27EDB">
            <w:pPr>
              <w:jc w:val="center"/>
              <w:rPr>
                <w:color w:val="auto"/>
              </w:rPr>
            </w:pPr>
            <w:r w:rsidRPr="007023B1">
              <w:t>A __/</w:t>
            </w:r>
            <w:r>
              <w:t>8</w:t>
            </w:r>
            <w:r w:rsidRPr="007023B1">
              <w:br/>
              <w:t>T __/</w:t>
            </w:r>
            <w:r>
              <w:t>4</w:t>
            </w:r>
          </w:p>
        </w:tc>
      </w:tr>
      <w:tr w:rsidR="00A27EDB"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A27EDB" w:rsidRPr="007E3502" w:rsidRDefault="00A27EDB" w:rsidP="00A27EDB">
            <w:pPr>
              <w:jc w:val="center"/>
              <w:rPr>
                <w:b/>
                <w:bCs/>
                <w:sz w:val="20"/>
                <w:szCs w:val="20"/>
              </w:rPr>
            </w:pPr>
            <w:r w:rsidRPr="007E3502">
              <w:rPr>
                <w:b/>
                <w:bCs/>
                <w:sz w:val="20"/>
                <w:szCs w:val="20"/>
              </w:rPr>
              <w:t>A _ / 30</w:t>
            </w:r>
          </w:p>
          <w:p w14:paraId="03E29EC8" w14:textId="77777777" w:rsidR="00A27EDB" w:rsidRPr="007E3502" w:rsidRDefault="00A27EDB" w:rsidP="00A27EDB">
            <w:pPr>
              <w:jc w:val="center"/>
              <w:rPr>
                <w:b/>
                <w:bCs/>
                <w:color w:val="auto"/>
              </w:rPr>
            </w:pPr>
            <w:r w:rsidRPr="007E3502">
              <w:rPr>
                <w:b/>
                <w:bCs/>
                <w:sz w:val="20"/>
                <w:szCs w:val="20"/>
              </w:rPr>
              <w:t>T _ / 20</w:t>
            </w:r>
          </w:p>
        </w:tc>
      </w:tr>
      <w:tr w:rsidR="00A27EDB"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323327" w:rsidR="00A27EDB" w:rsidRPr="007023B1" w:rsidRDefault="00A27EDB" w:rsidP="00A27EDB">
            <w:pPr>
              <w:rPr>
                <w:color w:val="auto"/>
                <w:kern w:val="0"/>
              </w:rPr>
            </w:pPr>
            <w:r>
              <w:rPr>
                <w:rFonts w:eastAsia="Calibri"/>
                <w:b/>
                <w:bCs/>
              </w:rPr>
              <w:t>Challeng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A27EDB" w:rsidRDefault="00A27EDB" w:rsidP="00A27EDB">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A27EDB" w:rsidRDefault="00A27EDB" w:rsidP="00A27ED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A27EDB" w:rsidRDefault="00A27EDB" w:rsidP="00A27EDB">
            <w:pPr>
              <w:rPr>
                <w:rFonts w:eastAsia="Calibri"/>
                <w:sz w:val="22"/>
                <w:szCs w:val="22"/>
              </w:rPr>
            </w:pPr>
          </w:p>
          <w:p w14:paraId="45E65C76" w14:textId="70805304" w:rsidR="00A27EDB" w:rsidRPr="008B26FE" w:rsidRDefault="00A27EDB" w:rsidP="00A27ED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A27EDB" w:rsidRPr="008B26FE" w:rsidRDefault="00A27EDB" w:rsidP="00A27EDB">
            <w:pPr>
              <w:rPr>
                <w:rFonts w:eastAsia="Calibri"/>
                <w:sz w:val="22"/>
                <w:szCs w:val="22"/>
              </w:rPr>
            </w:pPr>
          </w:p>
          <w:p w14:paraId="662E590D" w14:textId="77777777" w:rsidR="00A27EDB" w:rsidRPr="008B26FE" w:rsidRDefault="00A27EDB" w:rsidP="00A27ED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A27EDB" w:rsidRPr="008B26FE" w:rsidRDefault="00A27EDB" w:rsidP="00A27EDB">
            <w:pPr>
              <w:rPr>
                <w:rFonts w:eastAsia="Calibri"/>
                <w:sz w:val="22"/>
                <w:szCs w:val="22"/>
              </w:rPr>
            </w:pPr>
          </w:p>
          <w:p w14:paraId="3CC43233" w14:textId="09A794EC" w:rsidR="00A27EDB" w:rsidRPr="008B26FE" w:rsidRDefault="00A27EDB" w:rsidP="00A27EDB">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A27EDB" w:rsidRPr="008B26FE" w:rsidRDefault="00A27EDB" w:rsidP="00A27ED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A27EDB" w:rsidRPr="008B26FE" w:rsidRDefault="00A27EDB" w:rsidP="00A27ED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A27EDB" w:rsidRPr="008B26FE" w:rsidRDefault="00A27EDB" w:rsidP="00A27EDB">
            <w:pPr>
              <w:rPr>
                <w:rFonts w:eastAsia="Calibri"/>
                <w:sz w:val="22"/>
                <w:szCs w:val="22"/>
              </w:rPr>
            </w:pPr>
          </w:p>
          <w:p w14:paraId="367E01C6" w14:textId="77777777" w:rsidR="00A27EDB" w:rsidRPr="008B26FE" w:rsidRDefault="00A27EDB" w:rsidP="00A27EDB">
            <w:pPr>
              <w:rPr>
                <w:rFonts w:eastAsia="Calibri"/>
                <w:sz w:val="22"/>
                <w:szCs w:val="22"/>
              </w:rPr>
            </w:pPr>
            <w:r w:rsidRPr="008B26FE">
              <w:rPr>
                <w:rFonts w:eastAsia="Calibri"/>
                <w:sz w:val="22"/>
                <w:szCs w:val="22"/>
              </w:rPr>
              <w:t>Evidence for higher order learning may include:</w:t>
            </w:r>
          </w:p>
          <w:p w14:paraId="1B16D369" w14:textId="77777777" w:rsidR="00A27EDB" w:rsidRPr="008B26FE" w:rsidRDefault="00A27EDB" w:rsidP="00A27EDB">
            <w:pPr>
              <w:rPr>
                <w:rFonts w:eastAsia="Calibri"/>
                <w:sz w:val="22"/>
                <w:szCs w:val="22"/>
              </w:rPr>
            </w:pPr>
          </w:p>
          <w:p w14:paraId="55B92BC0" w14:textId="77777777" w:rsidR="00A27EDB" w:rsidRPr="0028677B" w:rsidRDefault="00A27EDB" w:rsidP="00A27ED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A27EDB" w:rsidRPr="0028677B" w:rsidRDefault="00A27EDB" w:rsidP="00A27ED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A27EDB" w:rsidRPr="007023B1" w:rsidRDefault="00A27EDB" w:rsidP="00A27EDB">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A27EDB" w:rsidRPr="007023B1" w:rsidRDefault="00A27EDB" w:rsidP="00A27EDB">
            <w:pPr>
              <w:jc w:val="center"/>
              <w:rPr>
                <w:rFonts w:eastAsia="Calibri"/>
                <w:sz w:val="22"/>
                <w:szCs w:val="22"/>
              </w:rPr>
            </w:pPr>
            <w:r w:rsidRPr="007023B1">
              <w:rPr>
                <w:rFonts w:eastAsia="Calibri"/>
                <w:sz w:val="22"/>
                <w:szCs w:val="22"/>
              </w:rPr>
              <w:lastRenderedPageBreak/>
              <w:t>4</w:t>
            </w:r>
          </w:p>
          <w:p w14:paraId="5A743E34" w14:textId="2C38F662" w:rsidR="00A27EDB" w:rsidRPr="0028677B" w:rsidRDefault="00A27EDB" w:rsidP="00A27ED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A27EDB" w:rsidRPr="007023B1" w:rsidRDefault="00A27EDB" w:rsidP="00A27ED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A27EDB" w:rsidRPr="007023B1" w:rsidRDefault="00A27EDB" w:rsidP="00A27ED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A27EDB" w:rsidRPr="007023B1" w:rsidRDefault="00A27EDB" w:rsidP="00A27EDB">
            <w:pPr>
              <w:jc w:val="center"/>
              <w:rPr>
                <w:sz w:val="22"/>
                <w:szCs w:val="22"/>
              </w:rPr>
            </w:pPr>
            <w:r w:rsidRPr="007023B1">
              <w:rPr>
                <w:sz w:val="22"/>
                <w:szCs w:val="22"/>
              </w:rPr>
              <w:t>A x1</w:t>
            </w:r>
          </w:p>
          <w:p w14:paraId="3954363B" w14:textId="77777777" w:rsidR="00A27EDB" w:rsidRPr="007023B1" w:rsidRDefault="00A27EDB" w:rsidP="00A27ED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A27EDB" w:rsidRPr="007023B1" w:rsidRDefault="00A27EDB" w:rsidP="00A27EDB">
            <w:pPr>
              <w:jc w:val="center"/>
              <w:rPr>
                <w:sz w:val="22"/>
                <w:szCs w:val="22"/>
              </w:rPr>
            </w:pPr>
            <w:r w:rsidRPr="007023B1">
              <w:rPr>
                <w:sz w:val="22"/>
                <w:szCs w:val="22"/>
              </w:rPr>
              <w:t>A __/</w:t>
            </w:r>
            <w:r>
              <w:rPr>
                <w:sz w:val="22"/>
                <w:szCs w:val="22"/>
              </w:rPr>
              <w:t xml:space="preserve"> 8</w:t>
            </w:r>
          </w:p>
          <w:p w14:paraId="21D69224" w14:textId="6ADB997E" w:rsidR="00A27EDB" w:rsidRPr="007023B1" w:rsidRDefault="00A27EDB" w:rsidP="00A27ED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A27ED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A27EDB" w:rsidRPr="007023B1" w:rsidRDefault="00A27EDB" w:rsidP="00A27ED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A27EDB" w:rsidRDefault="00A27EDB" w:rsidP="00A27ED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A27EDB" w:rsidRDefault="00A27EDB" w:rsidP="00A27ED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A27EDB" w:rsidRDefault="00A27EDB" w:rsidP="00A27EDB">
            <w:pPr>
              <w:rPr>
                <w:rFonts w:eastAsia="Calibri"/>
                <w:sz w:val="22"/>
                <w:szCs w:val="22"/>
              </w:rPr>
            </w:pPr>
          </w:p>
          <w:p w14:paraId="40F7BC6F" w14:textId="77777777" w:rsidR="00A27EDB" w:rsidRPr="008B26FE" w:rsidRDefault="00A27EDB" w:rsidP="00A27ED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A27EDB" w:rsidRPr="008B26FE" w:rsidRDefault="00A27EDB" w:rsidP="00A27EDB">
            <w:pPr>
              <w:rPr>
                <w:rFonts w:eastAsia="Calibri"/>
                <w:sz w:val="22"/>
                <w:szCs w:val="22"/>
              </w:rPr>
            </w:pPr>
          </w:p>
          <w:p w14:paraId="646E0CC7" w14:textId="77777777" w:rsidR="00A27EDB" w:rsidRPr="008B26FE" w:rsidRDefault="00A27EDB" w:rsidP="00A27EDB">
            <w:pPr>
              <w:rPr>
                <w:rFonts w:eastAsia="Calibri"/>
                <w:sz w:val="22"/>
                <w:szCs w:val="22"/>
              </w:rPr>
            </w:pPr>
          </w:p>
          <w:p w14:paraId="6CED10AC" w14:textId="77777777" w:rsidR="00A27EDB" w:rsidRPr="008B26FE" w:rsidRDefault="00A27EDB" w:rsidP="00A27ED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 xml:space="preserve">how and when you synthesised new </w:t>
            </w:r>
            <w:r w:rsidRPr="0028677B">
              <w:rPr>
                <w:rFonts w:eastAsia="Calibri"/>
                <w:b/>
                <w:bCs/>
                <w:sz w:val="22"/>
                <w:szCs w:val="22"/>
              </w:rPr>
              <w:lastRenderedPageBreak/>
              <w:t>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A27EDB" w:rsidRPr="008B26FE" w:rsidRDefault="00A27EDB" w:rsidP="00A27EDB">
            <w:pPr>
              <w:rPr>
                <w:rFonts w:eastAsia="Calibri"/>
                <w:sz w:val="22"/>
                <w:szCs w:val="22"/>
              </w:rPr>
            </w:pPr>
          </w:p>
          <w:p w14:paraId="31AA311B" w14:textId="77777777" w:rsidR="00A27EDB" w:rsidRPr="008B26FE" w:rsidRDefault="00A27EDB" w:rsidP="00A27ED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A27EDB" w:rsidRPr="008B26FE" w:rsidRDefault="00A27EDB" w:rsidP="00A27ED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A27EDB" w:rsidRPr="008B26FE" w:rsidRDefault="00A27EDB" w:rsidP="00A27ED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A27EDB" w:rsidRPr="008B26FE" w:rsidRDefault="00A27EDB" w:rsidP="00A27EDB">
            <w:pPr>
              <w:rPr>
                <w:rFonts w:eastAsia="Calibri"/>
                <w:sz w:val="22"/>
                <w:szCs w:val="22"/>
              </w:rPr>
            </w:pPr>
          </w:p>
          <w:p w14:paraId="067C052E" w14:textId="77777777" w:rsidR="00A27EDB" w:rsidRPr="008B26FE" w:rsidRDefault="00A27EDB" w:rsidP="00A27EDB">
            <w:pPr>
              <w:rPr>
                <w:rFonts w:eastAsia="Calibri"/>
                <w:sz w:val="22"/>
                <w:szCs w:val="22"/>
              </w:rPr>
            </w:pPr>
            <w:r w:rsidRPr="008B26FE">
              <w:rPr>
                <w:rFonts w:eastAsia="Calibri"/>
                <w:sz w:val="22"/>
                <w:szCs w:val="22"/>
              </w:rPr>
              <w:t>Evidence for higher order learning may include:</w:t>
            </w:r>
          </w:p>
          <w:p w14:paraId="5EDF576D" w14:textId="77777777" w:rsidR="00A27EDB" w:rsidRPr="008B26FE" w:rsidRDefault="00A27EDB" w:rsidP="00A27EDB">
            <w:pPr>
              <w:rPr>
                <w:rFonts w:eastAsia="Calibri"/>
                <w:sz w:val="22"/>
                <w:szCs w:val="22"/>
              </w:rPr>
            </w:pPr>
          </w:p>
          <w:p w14:paraId="3929E6C3" w14:textId="77777777" w:rsidR="00A27EDB" w:rsidRPr="0028677B" w:rsidRDefault="00A27EDB" w:rsidP="00A27ED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A27EDB" w:rsidRPr="0028677B" w:rsidRDefault="00A27EDB" w:rsidP="00A27ED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A27EDB" w:rsidRPr="0028677B" w:rsidRDefault="00A27EDB" w:rsidP="00A27EDB">
            <w:pPr>
              <w:pStyle w:val="ListParagraph"/>
              <w:numPr>
                <w:ilvl w:val="0"/>
                <w:numId w:val="7"/>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A27EDB" w:rsidRPr="007023B1" w:rsidRDefault="00A27EDB" w:rsidP="00A27EDB">
            <w:pPr>
              <w:jc w:val="center"/>
              <w:rPr>
                <w:rFonts w:eastAsia="Calibri"/>
                <w:sz w:val="22"/>
                <w:szCs w:val="22"/>
              </w:rPr>
            </w:pPr>
            <w:r w:rsidRPr="007023B1">
              <w:rPr>
                <w:rFonts w:eastAsia="Calibri"/>
                <w:sz w:val="22"/>
                <w:szCs w:val="22"/>
              </w:rPr>
              <w:lastRenderedPageBreak/>
              <w:t>4</w:t>
            </w:r>
          </w:p>
          <w:p w14:paraId="5CC7B688" w14:textId="68D56953" w:rsidR="00A27EDB" w:rsidRPr="007023B1" w:rsidRDefault="00A27EDB" w:rsidP="00A27ED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A27EDB" w:rsidRPr="007023B1" w:rsidRDefault="00A27EDB" w:rsidP="00A27ED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A27EDB" w:rsidRPr="007023B1" w:rsidRDefault="00A27EDB" w:rsidP="00A27ED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A27EDB" w:rsidRPr="007023B1" w:rsidRDefault="00A27EDB" w:rsidP="00A27EDB">
            <w:pPr>
              <w:jc w:val="center"/>
              <w:rPr>
                <w:sz w:val="22"/>
                <w:szCs w:val="22"/>
              </w:rPr>
            </w:pPr>
            <w:r w:rsidRPr="007023B1">
              <w:rPr>
                <w:sz w:val="22"/>
                <w:szCs w:val="22"/>
              </w:rPr>
              <w:t>A x1</w:t>
            </w:r>
          </w:p>
          <w:p w14:paraId="7FE0910E" w14:textId="612AC1EA" w:rsidR="00A27EDB" w:rsidRPr="007023B1" w:rsidRDefault="00A27EDB" w:rsidP="00A27ED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A27EDB" w:rsidRPr="007023B1" w:rsidRDefault="00A27EDB" w:rsidP="00A27EDB">
            <w:pPr>
              <w:jc w:val="center"/>
              <w:rPr>
                <w:sz w:val="22"/>
                <w:szCs w:val="22"/>
              </w:rPr>
            </w:pPr>
            <w:r w:rsidRPr="007023B1">
              <w:rPr>
                <w:sz w:val="22"/>
                <w:szCs w:val="22"/>
              </w:rPr>
              <w:t>A __/</w:t>
            </w:r>
            <w:r>
              <w:rPr>
                <w:sz w:val="22"/>
                <w:szCs w:val="22"/>
              </w:rPr>
              <w:t xml:space="preserve"> 8</w:t>
            </w:r>
          </w:p>
          <w:p w14:paraId="0D97C2D8" w14:textId="7EB612C9" w:rsidR="00A27EDB" w:rsidRPr="007023B1" w:rsidRDefault="00A27EDB" w:rsidP="00A27ED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A27ED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A27EDB" w:rsidRPr="007E3502" w:rsidRDefault="00A27EDB" w:rsidP="00A27ED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A27EDB" w:rsidRDefault="00A27EDB" w:rsidP="00A27ED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A27EDB" w:rsidRDefault="00A27EDB" w:rsidP="00A27ED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A27EDB" w:rsidRDefault="00A27EDB" w:rsidP="00A27EDB">
            <w:pPr>
              <w:rPr>
                <w:rFonts w:eastAsia="Calibri"/>
                <w:sz w:val="22"/>
                <w:szCs w:val="22"/>
              </w:rPr>
            </w:pPr>
          </w:p>
          <w:p w14:paraId="5F2140A7" w14:textId="77777777" w:rsidR="00A27EDB" w:rsidRPr="008B26FE" w:rsidRDefault="00A27EDB" w:rsidP="00A27ED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A27EDB" w:rsidRPr="008B26FE" w:rsidRDefault="00A27EDB" w:rsidP="00A27EDB">
            <w:pPr>
              <w:rPr>
                <w:rFonts w:eastAsia="Calibri"/>
                <w:sz w:val="22"/>
                <w:szCs w:val="22"/>
              </w:rPr>
            </w:pPr>
          </w:p>
          <w:p w14:paraId="1AD1F123" w14:textId="77777777" w:rsidR="00A27EDB" w:rsidRPr="008B26FE" w:rsidRDefault="00A27EDB" w:rsidP="00A27EDB">
            <w:pPr>
              <w:rPr>
                <w:rFonts w:eastAsia="Calibri"/>
                <w:sz w:val="22"/>
                <w:szCs w:val="22"/>
              </w:rPr>
            </w:pPr>
          </w:p>
          <w:p w14:paraId="031C87E3" w14:textId="77777777" w:rsidR="00A27EDB" w:rsidRPr="008B26FE" w:rsidRDefault="00A27EDB" w:rsidP="00A27ED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 xml:space="preserve">how </w:t>
            </w:r>
            <w:r w:rsidRPr="0028677B">
              <w:rPr>
                <w:rFonts w:eastAsia="Calibri"/>
                <w:b/>
                <w:bCs/>
                <w:sz w:val="22"/>
                <w:szCs w:val="22"/>
              </w:rPr>
              <w:lastRenderedPageBreak/>
              <w:t>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A27EDB" w:rsidRPr="008B26FE" w:rsidRDefault="00A27EDB" w:rsidP="00A27EDB">
            <w:pPr>
              <w:rPr>
                <w:rFonts w:eastAsia="Calibri"/>
                <w:sz w:val="22"/>
                <w:szCs w:val="22"/>
              </w:rPr>
            </w:pPr>
          </w:p>
          <w:p w14:paraId="239292AB" w14:textId="77777777" w:rsidR="00A27EDB" w:rsidRPr="008B26FE" w:rsidRDefault="00A27EDB" w:rsidP="00A27ED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A27EDB" w:rsidRPr="008B26FE" w:rsidRDefault="00A27EDB" w:rsidP="00A27ED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A27EDB" w:rsidRPr="008B26FE" w:rsidRDefault="00A27EDB" w:rsidP="00A27ED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A27EDB" w:rsidRPr="008B26FE" w:rsidRDefault="00A27EDB" w:rsidP="00A27EDB">
            <w:pPr>
              <w:rPr>
                <w:rFonts w:eastAsia="Calibri"/>
                <w:sz w:val="22"/>
                <w:szCs w:val="22"/>
              </w:rPr>
            </w:pPr>
          </w:p>
          <w:p w14:paraId="7B538432" w14:textId="77777777" w:rsidR="00A27EDB" w:rsidRPr="008B26FE" w:rsidRDefault="00A27EDB" w:rsidP="00A27EDB">
            <w:pPr>
              <w:rPr>
                <w:rFonts w:eastAsia="Calibri"/>
                <w:sz w:val="22"/>
                <w:szCs w:val="22"/>
              </w:rPr>
            </w:pPr>
            <w:r w:rsidRPr="008B26FE">
              <w:rPr>
                <w:rFonts w:eastAsia="Calibri"/>
                <w:sz w:val="22"/>
                <w:szCs w:val="22"/>
              </w:rPr>
              <w:t>Evidence for higher order learning may include:</w:t>
            </w:r>
          </w:p>
          <w:p w14:paraId="4E035CC9" w14:textId="77777777" w:rsidR="00A27EDB" w:rsidRPr="008B26FE" w:rsidRDefault="00A27EDB" w:rsidP="00A27EDB">
            <w:pPr>
              <w:rPr>
                <w:rFonts w:eastAsia="Calibri"/>
                <w:sz w:val="22"/>
                <w:szCs w:val="22"/>
              </w:rPr>
            </w:pPr>
          </w:p>
          <w:p w14:paraId="720B7723" w14:textId="77777777" w:rsidR="00A27EDB" w:rsidRPr="0028677B" w:rsidRDefault="00A27EDB" w:rsidP="00A27EDB">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A27EDB" w:rsidRPr="0028677B" w:rsidRDefault="00A27EDB" w:rsidP="00A27EDB">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A27EDB" w:rsidRPr="0028677B" w:rsidRDefault="00A27EDB" w:rsidP="00A27EDB">
            <w:pPr>
              <w:pStyle w:val="ListParagraph"/>
              <w:numPr>
                <w:ilvl w:val="0"/>
                <w:numId w:val="7"/>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A27EDB" w:rsidRPr="007023B1" w:rsidRDefault="00A27EDB" w:rsidP="00A27EDB">
            <w:pPr>
              <w:jc w:val="center"/>
              <w:rPr>
                <w:rFonts w:eastAsia="Calibri"/>
                <w:sz w:val="22"/>
                <w:szCs w:val="22"/>
              </w:rPr>
            </w:pPr>
            <w:r w:rsidRPr="007023B1">
              <w:rPr>
                <w:rFonts w:eastAsia="Calibri"/>
                <w:sz w:val="22"/>
                <w:szCs w:val="22"/>
              </w:rPr>
              <w:lastRenderedPageBreak/>
              <w:t>4</w:t>
            </w:r>
          </w:p>
          <w:p w14:paraId="73E7127B" w14:textId="28904446" w:rsidR="00A27EDB" w:rsidRPr="007023B1" w:rsidRDefault="00A27EDB" w:rsidP="00A27ED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A27EDB" w:rsidRPr="007023B1" w:rsidRDefault="00A27EDB" w:rsidP="00A27ED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A27EDB" w:rsidRPr="007023B1" w:rsidRDefault="00A27EDB" w:rsidP="00A27ED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A27EDB" w:rsidRPr="007023B1" w:rsidRDefault="00A27EDB" w:rsidP="00A27EDB">
            <w:pPr>
              <w:jc w:val="center"/>
              <w:rPr>
                <w:sz w:val="22"/>
                <w:szCs w:val="22"/>
              </w:rPr>
            </w:pPr>
            <w:r w:rsidRPr="007023B1">
              <w:rPr>
                <w:sz w:val="22"/>
                <w:szCs w:val="22"/>
              </w:rPr>
              <w:t>A x1</w:t>
            </w:r>
          </w:p>
          <w:p w14:paraId="0574BAE0" w14:textId="34C10881" w:rsidR="00A27EDB" w:rsidRPr="007023B1" w:rsidRDefault="00A27EDB" w:rsidP="00A27ED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A27EDB" w:rsidRPr="007023B1" w:rsidRDefault="00A27EDB" w:rsidP="00A27EDB">
            <w:pPr>
              <w:jc w:val="center"/>
              <w:rPr>
                <w:sz w:val="22"/>
                <w:szCs w:val="22"/>
              </w:rPr>
            </w:pPr>
            <w:r w:rsidRPr="007023B1">
              <w:rPr>
                <w:sz w:val="22"/>
                <w:szCs w:val="22"/>
              </w:rPr>
              <w:t>A __/</w:t>
            </w:r>
            <w:r>
              <w:rPr>
                <w:sz w:val="22"/>
                <w:szCs w:val="22"/>
              </w:rPr>
              <w:t xml:space="preserve"> 8</w:t>
            </w:r>
          </w:p>
          <w:p w14:paraId="6A31C517" w14:textId="2039AC9E" w:rsidR="00A27EDB" w:rsidRPr="007023B1" w:rsidRDefault="00A27EDB" w:rsidP="00A27ED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A27ED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27EDB" w:rsidRPr="007E3502" w:rsidRDefault="00A27EDB" w:rsidP="00A27ED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A27EDB" w:rsidRPr="007E3502" w:rsidRDefault="00A27EDB" w:rsidP="00A27EDB">
            <w:pPr>
              <w:jc w:val="center"/>
              <w:rPr>
                <w:b/>
                <w:bCs/>
                <w:color w:val="auto"/>
              </w:rPr>
            </w:pPr>
            <w:r w:rsidRPr="007E3502">
              <w:rPr>
                <w:b/>
                <w:bCs/>
              </w:rPr>
              <w:t>A __/24</w:t>
            </w:r>
          </w:p>
          <w:p w14:paraId="16260C10" w14:textId="77777777" w:rsidR="00A27EDB" w:rsidRPr="007E3502" w:rsidRDefault="00A27EDB" w:rsidP="00A27EDB">
            <w:pPr>
              <w:jc w:val="center"/>
              <w:rPr>
                <w:b/>
                <w:bCs/>
                <w:color w:val="auto"/>
              </w:rPr>
            </w:pPr>
            <w:r w:rsidRPr="007E3502">
              <w:rPr>
                <w:b/>
                <w:bCs/>
              </w:rPr>
              <w:t>T __/48</w:t>
            </w:r>
          </w:p>
        </w:tc>
      </w:tr>
      <w:tr w:rsidR="00A27ED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27EDB" w:rsidRPr="007E3502" w:rsidRDefault="00A27EDB" w:rsidP="00A27ED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A27EDB" w:rsidRPr="007023B1" w:rsidRDefault="00A27EDB" w:rsidP="00A27ED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27EDB" w:rsidRPr="007023B1" w:rsidRDefault="00A27EDB" w:rsidP="00A27ED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27EDB" w:rsidRPr="007023B1" w:rsidRDefault="00A27EDB" w:rsidP="00A27ED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27EDB" w:rsidRPr="007023B1" w:rsidRDefault="00A27EDB" w:rsidP="00A27ED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27EDB" w:rsidRPr="007023B1" w:rsidRDefault="00A27EDB" w:rsidP="00A27ED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27EDB" w:rsidRPr="007023B1" w:rsidRDefault="00A27EDB" w:rsidP="00A27EDB">
            <w:pPr>
              <w:jc w:val="center"/>
              <w:rPr>
                <w:color w:val="auto"/>
              </w:rPr>
            </w:pPr>
            <w:r w:rsidRPr="007023B1">
              <w:t>__ / 8</w:t>
            </w:r>
          </w:p>
        </w:tc>
      </w:tr>
      <w:tr w:rsidR="00A27ED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27EDB" w:rsidRPr="007E3502" w:rsidRDefault="00A27EDB" w:rsidP="00A27ED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A27EDB" w:rsidRPr="007023B1" w:rsidRDefault="00A27EDB" w:rsidP="00A27ED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27EDB" w:rsidRPr="007023B1" w:rsidRDefault="00A27EDB" w:rsidP="00A27ED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27EDB" w:rsidRPr="007023B1" w:rsidRDefault="00A27EDB" w:rsidP="00A27ED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27EDB" w:rsidRPr="007023B1" w:rsidRDefault="00A27EDB" w:rsidP="00A27ED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27EDB" w:rsidRPr="007023B1" w:rsidRDefault="00A27EDB" w:rsidP="00A27ED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27EDB" w:rsidRPr="007023B1" w:rsidRDefault="00A27EDB" w:rsidP="00A27EDB">
            <w:pPr>
              <w:jc w:val="center"/>
              <w:rPr>
                <w:color w:val="auto"/>
              </w:rPr>
            </w:pPr>
            <w:r w:rsidRPr="007023B1">
              <w:t>__ / 2</w:t>
            </w:r>
          </w:p>
        </w:tc>
      </w:tr>
      <w:tr w:rsidR="00A27ED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27EDB" w:rsidRPr="007023B1" w:rsidRDefault="00A27EDB" w:rsidP="00A27ED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27EDB" w:rsidRPr="007023B1" w:rsidRDefault="00A27EDB" w:rsidP="00A27ED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27EDB" w:rsidRPr="007E3502" w:rsidRDefault="00A27EDB" w:rsidP="00A27EDB">
            <w:pPr>
              <w:jc w:val="center"/>
              <w:rPr>
                <w:b/>
                <w:bCs/>
                <w:color w:val="auto"/>
              </w:rPr>
            </w:pPr>
            <w:r w:rsidRPr="007E3502">
              <w:rPr>
                <w:b/>
                <w:bCs/>
              </w:rPr>
              <w:t>__ /10</w:t>
            </w:r>
          </w:p>
        </w:tc>
      </w:tr>
      <w:tr w:rsidR="00A27ED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27EDB" w:rsidRPr="007023B1" w:rsidRDefault="00A27EDB" w:rsidP="00A27ED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27EDB" w:rsidRPr="007023B1" w:rsidRDefault="00A27EDB" w:rsidP="00A27ED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27EDB" w:rsidRPr="007023B1" w:rsidRDefault="00A27EDB" w:rsidP="00A27ED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27EDB" w:rsidRPr="007E3502" w:rsidRDefault="00A27EDB" w:rsidP="00A27ED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A27EDB" w:rsidRPr="007E3502" w:rsidRDefault="00A27EDB" w:rsidP="00A27ED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37638"/>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2D30173"/>
    <w:multiLevelType w:val="hybridMultilevel"/>
    <w:tmpl w:val="FC7003F6"/>
    <w:lvl w:ilvl="0" w:tplc="C10EB8B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5A6404"/>
    <w:multiLevelType w:val="hybridMultilevel"/>
    <w:tmpl w:val="026669E6"/>
    <w:lvl w:ilvl="0" w:tplc="035E7B7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5133519">
    <w:abstractNumId w:val="0"/>
  </w:num>
  <w:num w:numId="2" w16cid:durableId="1990864937">
    <w:abstractNumId w:val="8"/>
  </w:num>
  <w:num w:numId="3" w16cid:durableId="1544245104">
    <w:abstractNumId w:val="1"/>
  </w:num>
  <w:num w:numId="4" w16cid:durableId="1983346553">
    <w:abstractNumId w:val="5"/>
  </w:num>
  <w:num w:numId="5" w16cid:durableId="1003312277">
    <w:abstractNumId w:val="4"/>
  </w:num>
  <w:num w:numId="6" w16cid:durableId="1553692720">
    <w:abstractNumId w:val="2"/>
  </w:num>
  <w:num w:numId="7" w16cid:durableId="131291700">
    <w:abstractNumId w:val="7"/>
  </w:num>
  <w:num w:numId="8" w16cid:durableId="1935476388">
    <w:abstractNumId w:val="9"/>
  </w:num>
  <w:num w:numId="9" w16cid:durableId="418410589">
    <w:abstractNumId w:val="3"/>
  </w:num>
  <w:num w:numId="10" w16cid:durableId="5558940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QUAVchBxCwAAAA="/>
  </w:docVars>
  <w:rsids>
    <w:rsidRoot w:val="007E3502"/>
    <w:rsid w:val="000B0946"/>
    <w:rsid w:val="0028677B"/>
    <w:rsid w:val="005B7C51"/>
    <w:rsid w:val="006F58EC"/>
    <w:rsid w:val="007E3502"/>
    <w:rsid w:val="008B26FE"/>
    <w:rsid w:val="008F458A"/>
    <w:rsid w:val="00A27EDB"/>
    <w:rsid w:val="00A65F2C"/>
    <w:rsid w:val="00E15C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6</Pages>
  <Words>1118</Words>
  <Characters>637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5</cp:revision>
  <dcterms:created xsi:type="dcterms:W3CDTF">2022-05-08T02:23:00Z</dcterms:created>
  <dcterms:modified xsi:type="dcterms:W3CDTF">2022-05-16T05:45:00Z</dcterms:modified>
</cp:coreProperties>
</file>